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33E61" w14:textId="77777777" w:rsidR="00B62C2E" w:rsidRDefault="00B62C2E" w:rsidP="00B62C2E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82D419A" wp14:editId="5B3A9067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2857500" cy="866775"/>
            <wp:effectExtent l="0" t="0" r="0" b="9525"/>
            <wp:wrapNone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CCDAC5" w14:textId="77777777" w:rsidR="00B62C2E" w:rsidRDefault="00B62C2E" w:rsidP="00B62C2E">
      <w:pPr>
        <w:jc w:val="center"/>
      </w:pPr>
    </w:p>
    <w:p w14:paraId="57F16EA3" w14:textId="77777777" w:rsidR="00B62C2E" w:rsidRDefault="00B62C2E" w:rsidP="00B62C2E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642E5075" w14:textId="01F7CF9C" w:rsidR="00B62C2E" w:rsidRDefault="00B62C2E" w:rsidP="00B62C2E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F47EC">
        <w:rPr>
          <w:b/>
          <w:bCs/>
          <w:sz w:val="28"/>
          <w:szCs w:val="28"/>
        </w:rPr>
        <w:t>TNT Meeting</w:t>
      </w:r>
      <w:r>
        <w:rPr>
          <w:b/>
          <w:bCs/>
          <w:sz w:val="28"/>
          <w:szCs w:val="28"/>
        </w:rPr>
        <w:t xml:space="preserve"> Agenda, </w:t>
      </w:r>
      <w:r w:rsidR="00ED6D2E">
        <w:rPr>
          <w:b/>
          <w:bCs/>
          <w:sz w:val="28"/>
          <w:szCs w:val="28"/>
        </w:rPr>
        <w:t>July 10</w:t>
      </w:r>
      <w:r w:rsidR="000656C7">
        <w:rPr>
          <w:b/>
          <w:bCs/>
          <w:sz w:val="28"/>
          <w:szCs w:val="28"/>
        </w:rPr>
        <w:t>, 2023</w:t>
      </w:r>
    </w:p>
    <w:p w14:paraId="5FD19243" w14:textId="1929AD3D" w:rsidR="00B62C2E" w:rsidRDefault="00442F15" w:rsidP="00B62C2E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ACOG Titan Building</w:t>
      </w:r>
      <w:r w:rsidR="000656C7">
        <w:rPr>
          <w:b/>
          <w:bCs/>
          <w:sz w:val="28"/>
          <w:szCs w:val="28"/>
        </w:rPr>
        <w:t xml:space="preserve">, </w:t>
      </w:r>
      <w:r w:rsidR="00CE35BA">
        <w:rPr>
          <w:b/>
          <w:bCs/>
          <w:sz w:val="28"/>
          <w:szCs w:val="28"/>
        </w:rPr>
        <w:t>San Antonio</w:t>
      </w:r>
    </w:p>
    <w:p w14:paraId="17FDE026" w14:textId="77777777" w:rsidR="00B62C2E" w:rsidRDefault="00B62C2E" w:rsidP="00B62C2E">
      <w:pPr>
        <w:spacing w:after="0" w:line="240" w:lineRule="auto"/>
        <w:jc w:val="center"/>
        <w:rPr>
          <w:b/>
          <w:bCs/>
          <w:sz w:val="28"/>
          <w:szCs w:val="28"/>
        </w:rPr>
      </w:pPr>
    </w:p>
    <w:p w14:paraId="3B868164" w14:textId="7111DB62" w:rsidR="00B62C2E" w:rsidRDefault="00B62C2E" w:rsidP="00B62C2E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 xml:space="preserve">Call to order </w:t>
      </w:r>
    </w:p>
    <w:p w14:paraId="551A2627" w14:textId="74462805" w:rsidR="00FE2D20" w:rsidRPr="00F43B7C" w:rsidRDefault="00FE2D20" w:rsidP="00B62C2E">
      <w:pPr>
        <w:pStyle w:val="ListParagraph"/>
        <w:numPr>
          <w:ilvl w:val="0"/>
          <w:numId w:val="1"/>
        </w:numPr>
        <w:spacing w:after="0"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lcome &amp; Introductions</w:t>
      </w:r>
    </w:p>
    <w:p w14:paraId="16E9FDB6" w14:textId="77777777" w:rsidR="00AF2BDE" w:rsidRPr="00F43B7C" w:rsidRDefault="00B62C2E" w:rsidP="00AF2BD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>Approval of Minutes</w:t>
      </w:r>
    </w:p>
    <w:p w14:paraId="2E4ED026" w14:textId="77777777" w:rsidR="009653BF" w:rsidRDefault="009653BF" w:rsidP="009653BF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 xml:space="preserve">Financial Report </w:t>
      </w:r>
    </w:p>
    <w:p w14:paraId="31181610" w14:textId="2CD29C8D" w:rsidR="00B62C2E" w:rsidRPr="00F43B7C" w:rsidRDefault="00B62C2E" w:rsidP="00B62C2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 xml:space="preserve">Committee </w:t>
      </w:r>
      <w:r w:rsidR="00456FA3" w:rsidRPr="00F43B7C">
        <w:rPr>
          <w:rFonts w:ascii="Arial" w:hAnsi="Arial" w:cs="Arial"/>
          <w:sz w:val="28"/>
          <w:szCs w:val="28"/>
        </w:rPr>
        <w:t>Reports</w:t>
      </w:r>
    </w:p>
    <w:p w14:paraId="041325C1" w14:textId="079297B2" w:rsidR="00B62C2E" w:rsidRPr="00F43B7C" w:rsidRDefault="00B62C2E" w:rsidP="00B62C2E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>Regional Training</w:t>
      </w:r>
      <w:r w:rsidR="00456FA3" w:rsidRPr="00F43B7C">
        <w:rPr>
          <w:rFonts w:ascii="Arial" w:hAnsi="Arial" w:cs="Arial"/>
          <w:sz w:val="28"/>
          <w:szCs w:val="28"/>
        </w:rPr>
        <w:t xml:space="preserve"> – Kristi Fogleman</w:t>
      </w:r>
    </w:p>
    <w:p w14:paraId="6D9C0A98" w14:textId="182AD1F9" w:rsidR="00B62C2E" w:rsidRPr="00F43B7C" w:rsidRDefault="00B62C2E" w:rsidP="00B62C2E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 xml:space="preserve">EEOC (Educate, Encourage, Outreach, &amp; Communication) </w:t>
      </w:r>
      <w:r w:rsidR="00456FA3" w:rsidRPr="00F43B7C">
        <w:rPr>
          <w:rFonts w:ascii="Arial" w:hAnsi="Arial" w:cs="Arial"/>
          <w:sz w:val="28"/>
          <w:szCs w:val="28"/>
        </w:rPr>
        <w:t>– Denera White</w:t>
      </w:r>
    </w:p>
    <w:p w14:paraId="164F4CE0" w14:textId="2DCD1029" w:rsidR="00B62C2E" w:rsidRPr="00F43B7C" w:rsidRDefault="00B62C2E" w:rsidP="00B62C2E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 xml:space="preserve">Curriculum &amp; Instructor Development </w:t>
      </w:r>
      <w:r w:rsidR="00456FA3" w:rsidRPr="00F43B7C">
        <w:rPr>
          <w:rFonts w:ascii="Arial" w:hAnsi="Arial" w:cs="Arial"/>
          <w:sz w:val="28"/>
          <w:szCs w:val="28"/>
        </w:rPr>
        <w:t>– Tracy Pulley</w:t>
      </w:r>
    </w:p>
    <w:p w14:paraId="38142163" w14:textId="444E91D8" w:rsidR="00B62C2E" w:rsidRPr="00F43B7C" w:rsidRDefault="00B62C2E" w:rsidP="00B62C2E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>Fundraising</w:t>
      </w:r>
      <w:r w:rsidR="00456FA3" w:rsidRPr="00F43B7C">
        <w:rPr>
          <w:rFonts w:ascii="Arial" w:hAnsi="Arial" w:cs="Arial"/>
          <w:sz w:val="28"/>
          <w:szCs w:val="28"/>
        </w:rPr>
        <w:t xml:space="preserve"> – Robin </w:t>
      </w:r>
      <w:proofErr w:type="spellStart"/>
      <w:r w:rsidR="00456FA3" w:rsidRPr="00F43B7C">
        <w:rPr>
          <w:rFonts w:ascii="Arial" w:hAnsi="Arial" w:cs="Arial"/>
          <w:sz w:val="28"/>
          <w:szCs w:val="28"/>
        </w:rPr>
        <w:t>Malesta</w:t>
      </w:r>
      <w:proofErr w:type="spellEnd"/>
      <w:r w:rsidR="00456FA3" w:rsidRPr="00F43B7C">
        <w:rPr>
          <w:rFonts w:ascii="Arial" w:hAnsi="Arial" w:cs="Arial"/>
          <w:sz w:val="28"/>
          <w:szCs w:val="28"/>
        </w:rPr>
        <w:t>-Young</w:t>
      </w:r>
    </w:p>
    <w:p w14:paraId="7751AC6D" w14:textId="0B20EB2F" w:rsidR="00B62C2E" w:rsidRPr="00F43B7C" w:rsidRDefault="00B62C2E" w:rsidP="00B62C2E">
      <w:pPr>
        <w:pStyle w:val="ListParagraph"/>
        <w:numPr>
          <w:ilvl w:val="1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>Social Media Hotspot</w:t>
      </w:r>
      <w:r w:rsidR="00456FA3" w:rsidRPr="00F43B7C">
        <w:rPr>
          <w:rFonts w:ascii="Arial" w:hAnsi="Arial" w:cs="Arial"/>
          <w:sz w:val="28"/>
          <w:szCs w:val="28"/>
        </w:rPr>
        <w:t xml:space="preserve"> – Mandi </w:t>
      </w:r>
      <w:r w:rsidR="00307038">
        <w:rPr>
          <w:rFonts w:ascii="Arial" w:hAnsi="Arial" w:cs="Arial"/>
          <w:sz w:val="28"/>
          <w:szCs w:val="28"/>
        </w:rPr>
        <w:t>Jones</w:t>
      </w:r>
      <w:r w:rsidR="00456FA3" w:rsidRPr="00F43B7C">
        <w:rPr>
          <w:rFonts w:ascii="Arial" w:hAnsi="Arial" w:cs="Arial"/>
          <w:sz w:val="28"/>
          <w:szCs w:val="28"/>
        </w:rPr>
        <w:t xml:space="preserve"> </w:t>
      </w:r>
    </w:p>
    <w:p w14:paraId="1E7FBEBA" w14:textId="6EE7CD8E" w:rsidR="00273CDD" w:rsidRDefault="00273CDD" w:rsidP="004F1704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raining Presentation </w:t>
      </w:r>
    </w:p>
    <w:p w14:paraId="43CE1690" w14:textId="336AAD1B" w:rsidR="00F43B7C" w:rsidRPr="00F43B7C" w:rsidRDefault="00F43B7C" w:rsidP="004F1704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>Break Out Curriculum Planning.  Topics:</w:t>
      </w:r>
    </w:p>
    <w:p w14:paraId="046B79ED" w14:textId="370AE70B" w:rsidR="00B62C2E" w:rsidRPr="00F43B7C" w:rsidRDefault="00B62C2E" w:rsidP="00B62C2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>Legislative Update</w:t>
      </w:r>
    </w:p>
    <w:p w14:paraId="60BE921E" w14:textId="3585B3F4" w:rsidR="00290C08" w:rsidRDefault="0089416E" w:rsidP="00290C08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Voting Results </w:t>
      </w:r>
    </w:p>
    <w:p w14:paraId="296E8239" w14:textId="1F1603E0" w:rsidR="00456FA3" w:rsidRDefault="00456FA3" w:rsidP="00456FA3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>New business</w:t>
      </w:r>
    </w:p>
    <w:p w14:paraId="1DE1616D" w14:textId="20F8E6C3" w:rsidR="00456FA3" w:rsidRPr="00F43B7C" w:rsidRDefault="00B62C2E" w:rsidP="00456FA3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bookmarkStart w:id="0" w:name="_Hlk117533546"/>
      <w:r w:rsidRPr="00F43B7C">
        <w:rPr>
          <w:rFonts w:ascii="Arial" w:hAnsi="Arial" w:cs="Arial"/>
          <w:sz w:val="28"/>
          <w:szCs w:val="28"/>
        </w:rPr>
        <w:t>202</w:t>
      </w:r>
      <w:r w:rsidR="00456FA3" w:rsidRPr="00F43B7C">
        <w:rPr>
          <w:rFonts w:ascii="Arial" w:hAnsi="Arial" w:cs="Arial"/>
          <w:sz w:val="28"/>
          <w:szCs w:val="28"/>
        </w:rPr>
        <w:t>3</w:t>
      </w:r>
      <w:r w:rsidRPr="00F43B7C">
        <w:rPr>
          <w:rFonts w:ascii="Arial" w:hAnsi="Arial" w:cs="Arial"/>
          <w:sz w:val="28"/>
          <w:szCs w:val="28"/>
        </w:rPr>
        <w:t xml:space="preserve"> </w:t>
      </w:r>
      <w:r w:rsidR="00290C08" w:rsidRPr="00F43B7C">
        <w:rPr>
          <w:rFonts w:ascii="Arial" w:hAnsi="Arial" w:cs="Arial"/>
          <w:sz w:val="28"/>
          <w:szCs w:val="28"/>
        </w:rPr>
        <w:t xml:space="preserve">TNT </w:t>
      </w:r>
      <w:r w:rsidRPr="00F43B7C">
        <w:rPr>
          <w:rFonts w:ascii="Arial" w:hAnsi="Arial" w:cs="Arial"/>
          <w:sz w:val="28"/>
          <w:szCs w:val="28"/>
        </w:rPr>
        <w:t xml:space="preserve">meeting dates &amp; locations  </w:t>
      </w:r>
    </w:p>
    <w:p w14:paraId="10ABF432" w14:textId="589D4A9F" w:rsidR="00B62C2E" w:rsidRPr="00F43B7C" w:rsidRDefault="00B62C2E" w:rsidP="00B62C2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>Agency updates</w:t>
      </w:r>
    </w:p>
    <w:p w14:paraId="2FC3E9CC" w14:textId="2C745C53" w:rsidR="00B62C2E" w:rsidRPr="00F43B7C" w:rsidRDefault="00A45AD3" w:rsidP="00B62C2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 xml:space="preserve">Other </w:t>
      </w:r>
      <w:r w:rsidR="00B62C2E" w:rsidRPr="00F43B7C">
        <w:rPr>
          <w:rFonts w:ascii="Arial" w:hAnsi="Arial" w:cs="Arial"/>
          <w:sz w:val="28"/>
          <w:szCs w:val="28"/>
        </w:rPr>
        <w:t>Dates to remember</w:t>
      </w:r>
      <w:r w:rsidR="00B62C2E" w:rsidRPr="00F43B7C">
        <w:rPr>
          <w:rFonts w:ascii="Arial" w:hAnsi="Arial" w:cs="Arial"/>
          <w:b/>
          <w:sz w:val="28"/>
          <w:szCs w:val="28"/>
        </w:rPr>
        <w:t>:</w:t>
      </w:r>
    </w:p>
    <w:bookmarkEnd w:id="0"/>
    <w:p w14:paraId="2B1ED063" w14:textId="77777777" w:rsidR="00B62C2E" w:rsidRPr="00F43B7C" w:rsidRDefault="00B62C2E" w:rsidP="00B62C2E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</w:rPr>
      </w:pPr>
      <w:r w:rsidRPr="00F43B7C">
        <w:rPr>
          <w:rFonts w:ascii="Arial" w:hAnsi="Arial" w:cs="Arial"/>
          <w:sz w:val="28"/>
          <w:szCs w:val="28"/>
        </w:rPr>
        <w:t xml:space="preserve">Adjourn </w:t>
      </w:r>
    </w:p>
    <w:p w14:paraId="0A8351E1" w14:textId="77777777" w:rsidR="00F10B57" w:rsidRDefault="00F10B57"/>
    <w:sectPr w:rsidR="00F10B57" w:rsidSect="005074C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21BB"/>
    <w:multiLevelType w:val="hybridMultilevel"/>
    <w:tmpl w:val="40CC2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05BE9"/>
    <w:multiLevelType w:val="hybridMultilevel"/>
    <w:tmpl w:val="F22E5CBA"/>
    <w:lvl w:ilvl="0" w:tplc="9430899E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1727065">
    <w:abstractNumId w:val="1"/>
  </w:num>
  <w:num w:numId="2" w16cid:durableId="14422168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MjIzMLAwNTIxszBS0lEKTi0uzszPAykwqQUA1dhNMCwAAAA="/>
  </w:docVars>
  <w:rsids>
    <w:rsidRoot w:val="00B62C2E"/>
    <w:rsid w:val="00037594"/>
    <w:rsid w:val="000656C7"/>
    <w:rsid w:val="00080741"/>
    <w:rsid w:val="00090C19"/>
    <w:rsid w:val="001C5B41"/>
    <w:rsid w:val="00273CDD"/>
    <w:rsid w:val="00290C08"/>
    <w:rsid w:val="002F29BB"/>
    <w:rsid w:val="00307038"/>
    <w:rsid w:val="00330CB8"/>
    <w:rsid w:val="0039282E"/>
    <w:rsid w:val="00442F15"/>
    <w:rsid w:val="00456FA3"/>
    <w:rsid w:val="00475B84"/>
    <w:rsid w:val="00475D72"/>
    <w:rsid w:val="004F1704"/>
    <w:rsid w:val="00587304"/>
    <w:rsid w:val="007551F1"/>
    <w:rsid w:val="0089416E"/>
    <w:rsid w:val="00923474"/>
    <w:rsid w:val="009653BF"/>
    <w:rsid w:val="00967E9F"/>
    <w:rsid w:val="009D6A3B"/>
    <w:rsid w:val="00A11A04"/>
    <w:rsid w:val="00A45AD3"/>
    <w:rsid w:val="00A60C51"/>
    <w:rsid w:val="00AD6AA2"/>
    <w:rsid w:val="00AF2BDE"/>
    <w:rsid w:val="00B327AE"/>
    <w:rsid w:val="00B422B6"/>
    <w:rsid w:val="00B62C2E"/>
    <w:rsid w:val="00B87092"/>
    <w:rsid w:val="00BE76A0"/>
    <w:rsid w:val="00C15A76"/>
    <w:rsid w:val="00C51BBA"/>
    <w:rsid w:val="00C92750"/>
    <w:rsid w:val="00CE35BA"/>
    <w:rsid w:val="00CF2339"/>
    <w:rsid w:val="00D02416"/>
    <w:rsid w:val="00D20DF9"/>
    <w:rsid w:val="00D40EEF"/>
    <w:rsid w:val="00D96AC5"/>
    <w:rsid w:val="00ED6D2E"/>
    <w:rsid w:val="00F10B57"/>
    <w:rsid w:val="00F43B7C"/>
    <w:rsid w:val="00F74A16"/>
    <w:rsid w:val="00FB6F9C"/>
    <w:rsid w:val="00FD1864"/>
    <w:rsid w:val="00FE2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D32B5"/>
  <w15:chartTrackingRefBased/>
  <w15:docId w15:val="{ADA3A060-A4A7-4B58-AD5A-C061FD4FF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C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2C2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62C2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5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 Hall</dc:creator>
  <cp:keywords/>
  <dc:description/>
  <cp:lastModifiedBy>Shantelle Oliver</cp:lastModifiedBy>
  <cp:revision>4</cp:revision>
  <dcterms:created xsi:type="dcterms:W3CDTF">2023-05-15T14:59:00Z</dcterms:created>
  <dcterms:modified xsi:type="dcterms:W3CDTF">2023-05-15T15:00:00Z</dcterms:modified>
</cp:coreProperties>
</file>